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317F9A" w14:textId="77777777" w:rsidR="00F7122B" w:rsidRDefault="00F7122B" w:rsidP="005A7C4C"/>
    <w:p w14:paraId="5CD7F27C" w14:textId="17119298" w:rsidR="00F7122B" w:rsidRDefault="00F7122B" w:rsidP="005A7C4C">
      <w:r>
        <w:t>Examples and client and starting up companies:</w:t>
      </w:r>
    </w:p>
    <w:p w14:paraId="016A0934" w14:textId="2CE15DCB" w:rsidR="005A7C4C" w:rsidRDefault="005A7C4C" w:rsidP="00F7122B">
      <w:pPr>
        <w:ind w:left="360"/>
      </w:pPr>
      <w:r>
        <w:t>Known hedge fund managers:</w:t>
      </w:r>
    </w:p>
    <w:p w14:paraId="587F7CCD" w14:textId="1BB2E280" w:rsidR="001A784E" w:rsidRDefault="005A7C4C" w:rsidP="00F7122B">
      <w:pPr>
        <w:pStyle w:val="ListParagraph"/>
        <w:numPr>
          <w:ilvl w:val="0"/>
          <w:numId w:val="1"/>
        </w:numPr>
        <w:ind w:left="1080"/>
      </w:pPr>
      <w:r>
        <w:fldChar w:fldCharType="begin"/>
      </w:r>
      <w:r>
        <w:instrText xml:space="preserve"> HYPERLINK "https://en.wikipedia.org/wiki/Ray_Dalio" </w:instrText>
      </w:r>
      <w:r>
        <w:fldChar w:fldCharType="separate"/>
      </w:r>
      <w:r w:rsidRPr="005A7C4C">
        <w:rPr>
          <w:rStyle w:val="Hyperlink"/>
        </w:rPr>
        <w:t xml:space="preserve">Raymond Thomas </w:t>
      </w:r>
      <w:proofErr w:type="spellStart"/>
      <w:r w:rsidRPr="005A7C4C">
        <w:rPr>
          <w:rStyle w:val="Hyperlink"/>
        </w:rPr>
        <w:t>Dalio</w:t>
      </w:r>
      <w:proofErr w:type="spellEnd"/>
      <w:r>
        <w:fldChar w:fldCharType="end"/>
      </w:r>
      <w:r w:rsidR="003A7689">
        <w:rPr>
          <w:rStyle w:val="FootnoteReference"/>
        </w:rPr>
        <w:footnoteReference w:id="1"/>
      </w:r>
      <w:r w:rsidR="003A7689">
        <w:rPr>
          <w:rStyle w:val="FootnoteReference"/>
        </w:rPr>
        <w:footnoteReference w:id="2"/>
      </w:r>
      <w:r>
        <w:t xml:space="preserve">, </w:t>
      </w:r>
      <w:hyperlink r:id="rId8" w:history="1">
        <w:r w:rsidRPr="005A7C4C">
          <w:rPr>
            <w:rStyle w:val="Hyperlink"/>
          </w:rPr>
          <w:t>Bridgewater Associates LP</w:t>
        </w:r>
      </w:hyperlink>
      <w:r>
        <w:t xml:space="preserve"> </w:t>
      </w:r>
    </w:p>
    <w:p w14:paraId="4F91DFE9" w14:textId="097387C0" w:rsidR="005A7C4C" w:rsidRPr="0010009D" w:rsidRDefault="003A7689" w:rsidP="00F7122B">
      <w:pPr>
        <w:pStyle w:val="ListParagraph"/>
        <w:numPr>
          <w:ilvl w:val="1"/>
          <w:numId w:val="1"/>
        </w:numPr>
        <w:ind w:left="1800"/>
        <w:rPr>
          <w:rStyle w:val="Hyperlink"/>
        </w:rPr>
      </w:pPr>
      <w:r>
        <w:t xml:space="preserve">Started: </w:t>
      </w:r>
      <w:r w:rsidR="005A7C4C">
        <w:t xml:space="preserve">Futures trader and broker at Shearson Hayden Stone, a securities firm run by </w:t>
      </w:r>
      <w:r w:rsidR="0010009D">
        <w:fldChar w:fldCharType="begin"/>
      </w:r>
      <w:r w:rsidR="0010009D">
        <w:instrText xml:space="preserve"> HYPERLINK "https://en.wikipedia.org/wiki/Sanford_I._Weill" </w:instrText>
      </w:r>
      <w:r w:rsidR="0010009D">
        <w:fldChar w:fldCharType="separate"/>
      </w:r>
      <w:r w:rsidR="0010009D" w:rsidRPr="0010009D">
        <w:rPr>
          <w:rStyle w:val="Hyperlink"/>
        </w:rPr>
        <w:t>Sanford I “</w:t>
      </w:r>
      <w:r w:rsidR="005A7C4C" w:rsidRPr="0010009D">
        <w:rPr>
          <w:rStyle w:val="Hyperlink"/>
        </w:rPr>
        <w:t>San</w:t>
      </w:r>
      <w:r w:rsidR="005A7C4C" w:rsidRPr="0010009D">
        <w:rPr>
          <w:rStyle w:val="Hyperlink"/>
        </w:rPr>
        <w:t>dy</w:t>
      </w:r>
      <w:r w:rsidR="0010009D" w:rsidRPr="0010009D">
        <w:rPr>
          <w:rStyle w:val="Hyperlink"/>
        </w:rPr>
        <w:t>”</w:t>
      </w:r>
      <w:r w:rsidR="005A7C4C" w:rsidRPr="0010009D">
        <w:rPr>
          <w:rStyle w:val="Hyperlink"/>
        </w:rPr>
        <w:t xml:space="preserve"> Weil</w:t>
      </w:r>
      <w:r w:rsidR="0010009D" w:rsidRPr="0010009D">
        <w:rPr>
          <w:rStyle w:val="Hyperlink"/>
        </w:rPr>
        <w:t>l</w:t>
      </w:r>
    </w:p>
    <w:p w14:paraId="1C5A9C58" w14:textId="3C1EAFE2" w:rsidR="003A7689" w:rsidRDefault="0010009D" w:rsidP="00F7122B">
      <w:pPr>
        <w:pStyle w:val="ListParagraph"/>
        <w:numPr>
          <w:ilvl w:val="1"/>
          <w:numId w:val="1"/>
        </w:numPr>
        <w:ind w:left="1800"/>
      </w:pPr>
      <w:r>
        <w:fldChar w:fldCharType="end"/>
      </w:r>
      <w:r w:rsidR="003A7689">
        <w:t>First Client: McDonald’s</w:t>
      </w:r>
    </w:p>
    <w:p w14:paraId="16BE065A" w14:textId="634CDE83" w:rsidR="003A7689" w:rsidRDefault="003A7689" w:rsidP="00F7122B">
      <w:pPr>
        <w:pStyle w:val="ListParagraph"/>
        <w:numPr>
          <w:ilvl w:val="1"/>
          <w:numId w:val="1"/>
        </w:numPr>
        <w:ind w:left="1800"/>
      </w:pPr>
      <w:r>
        <w:t>Contribution: Lock down its production costs by buying corn and soybeans futures (</w:t>
      </w:r>
      <w:hyperlink r:id="rId9" w:history="1">
        <w:r w:rsidRPr="003A7689">
          <w:rPr>
            <w:rStyle w:val="Hyperlink"/>
          </w:rPr>
          <w:t>link</w:t>
        </w:r>
      </w:hyperlink>
      <w:r>
        <w:t>)</w:t>
      </w:r>
    </w:p>
    <w:p w14:paraId="2BEA545C" w14:textId="77777777" w:rsidR="001E4EC3" w:rsidRDefault="001E4EC3" w:rsidP="00F7122B">
      <w:pPr>
        <w:pStyle w:val="ListParagraph"/>
        <w:ind w:left="1080"/>
      </w:pPr>
    </w:p>
    <w:p w14:paraId="5E465506" w14:textId="0814A0B5" w:rsidR="00DA1EED" w:rsidRDefault="005A7C4C" w:rsidP="00F7122B">
      <w:pPr>
        <w:pStyle w:val="ListParagraph"/>
        <w:numPr>
          <w:ilvl w:val="0"/>
          <w:numId w:val="1"/>
        </w:numPr>
        <w:ind w:left="1080"/>
      </w:pPr>
      <w:r>
        <w:t>Sandy Weil</w:t>
      </w:r>
      <w:r w:rsidR="0010009D">
        <w:t>l</w:t>
      </w:r>
      <w:r>
        <w:t xml:space="preserve">, </w:t>
      </w:r>
      <w:r w:rsidR="0010009D">
        <w:t xml:space="preserve">building </w:t>
      </w:r>
      <w:hyperlink r:id="rId10" w:tooltip="Carter, Berlind, Potoma &amp; Weill" w:history="1">
        <w:r w:rsidR="00DA1EED">
          <w:rPr>
            <w:rStyle w:val="Hyperlink"/>
            <w:rFonts w:ascii="Arial" w:hAnsi="Arial" w:cs="Arial"/>
            <w:color w:val="0645AD"/>
            <w:sz w:val="21"/>
            <w:szCs w:val="21"/>
            <w:u w:val="none"/>
            <w:shd w:val="clear" w:color="auto" w:fill="FFFFFF"/>
          </w:rPr>
          <w:t>Shea</w:t>
        </w:r>
        <w:r w:rsidR="00DA1EED">
          <w:rPr>
            <w:rStyle w:val="Hyperlink"/>
            <w:rFonts w:ascii="Arial" w:hAnsi="Arial" w:cs="Arial"/>
            <w:color w:val="0645AD"/>
            <w:sz w:val="21"/>
            <w:szCs w:val="21"/>
            <w:u w:val="none"/>
            <w:shd w:val="clear" w:color="auto" w:fill="FFFFFF"/>
          </w:rPr>
          <w:t>r</w:t>
        </w:r>
        <w:r w:rsidR="00DA1EED">
          <w:rPr>
            <w:rStyle w:val="Hyperlink"/>
            <w:rFonts w:ascii="Arial" w:hAnsi="Arial" w:cs="Arial"/>
            <w:color w:val="0645AD"/>
            <w:sz w:val="21"/>
            <w:szCs w:val="21"/>
            <w:u w:val="none"/>
            <w:shd w:val="clear" w:color="auto" w:fill="FFFFFF"/>
          </w:rPr>
          <w:t>son</w:t>
        </w:r>
      </w:hyperlink>
      <w:r w:rsidR="0010009D">
        <w:t xml:space="preserve"> (1981-1985)</w:t>
      </w:r>
    </w:p>
    <w:p w14:paraId="72F55576" w14:textId="7A187C82" w:rsidR="0010009D" w:rsidRDefault="00DA1EED" w:rsidP="00F7122B">
      <w:pPr>
        <w:pStyle w:val="ListParagraph"/>
        <w:numPr>
          <w:ilvl w:val="1"/>
          <w:numId w:val="1"/>
        </w:numPr>
        <w:ind w:left="1800"/>
      </w:pPr>
      <w:r>
        <w:t>Started: a r</w:t>
      </w:r>
      <w:r w:rsidR="005A7C4C">
        <w:t>unner and later a licensed broker at Bear Steams Companies</w:t>
      </w:r>
    </w:p>
    <w:p w14:paraId="5D7D1049" w14:textId="5458C735" w:rsidR="00DA1EED" w:rsidRDefault="0010009D" w:rsidP="00F7122B">
      <w:pPr>
        <w:pStyle w:val="ListParagraph"/>
        <w:numPr>
          <w:ilvl w:val="1"/>
          <w:numId w:val="1"/>
        </w:numPr>
        <w:ind w:left="1800"/>
      </w:pPr>
      <w:r>
        <w:t>Contribution: investment</w:t>
      </w:r>
    </w:p>
    <w:p w14:paraId="60DFCF48" w14:textId="77777777" w:rsidR="00DA1EED" w:rsidRDefault="00DA1EED" w:rsidP="00F7122B">
      <w:pPr>
        <w:ind w:left="360"/>
      </w:pPr>
    </w:p>
    <w:p w14:paraId="029F1AC7" w14:textId="1F7CAC92" w:rsidR="001E4EC3" w:rsidRDefault="001E4EC3" w:rsidP="00F7122B">
      <w:pPr>
        <w:pStyle w:val="ListParagraph"/>
        <w:numPr>
          <w:ilvl w:val="0"/>
          <w:numId w:val="1"/>
        </w:numPr>
        <w:ind w:left="1080"/>
      </w:pPr>
      <w:r>
        <w:t>Laurence Douglas Fink and his partners</w:t>
      </w:r>
      <w:r>
        <w:rPr>
          <w:rStyle w:val="FootnoteReference"/>
        </w:rPr>
        <w:footnoteReference w:id="3"/>
      </w:r>
      <w:r w:rsidR="005A7C4C">
        <w:t xml:space="preserve"> </w:t>
      </w:r>
    </w:p>
    <w:p w14:paraId="32ADB6B2" w14:textId="22548CB4" w:rsidR="001E4EC3" w:rsidRDefault="001E4EC3" w:rsidP="00F7122B">
      <w:pPr>
        <w:pStyle w:val="ListParagraph"/>
        <w:numPr>
          <w:ilvl w:val="1"/>
          <w:numId w:val="1"/>
        </w:numPr>
        <w:ind w:left="1800"/>
      </w:pPr>
      <w:r>
        <w:t xml:space="preserve">Co-founded </w:t>
      </w:r>
      <w:hyperlink r:id="rId11" w:history="1">
        <w:r w:rsidRPr="001E4EC3">
          <w:rPr>
            <w:rStyle w:val="Hyperlink"/>
          </w:rPr>
          <w:t>The BlackRock</w:t>
        </w:r>
      </w:hyperlink>
      <w:r>
        <w:t xml:space="preserve">, under the corporate umbrella of the </w:t>
      </w:r>
      <w:hyperlink r:id="rId12" w:history="1">
        <w:r w:rsidRPr="001E4EC3">
          <w:rPr>
            <w:rStyle w:val="Hyperlink"/>
          </w:rPr>
          <w:t>Blackstone Group</w:t>
        </w:r>
      </w:hyperlink>
    </w:p>
    <w:p w14:paraId="640E0C25" w14:textId="77777777" w:rsidR="0010009D" w:rsidRDefault="0010009D" w:rsidP="00F7122B">
      <w:pPr>
        <w:ind w:left="360"/>
      </w:pPr>
    </w:p>
    <w:p w14:paraId="2EC07E75" w14:textId="08C0B5E0" w:rsidR="005A7C4C" w:rsidRDefault="005A7C4C" w:rsidP="00F7122B">
      <w:pPr>
        <w:ind w:left="360"/>
      </w:pPr>
      <w:r>
        <w:t xml:space="preserve"> </w:t>
      </w:r>
    </w:p>
    <w:p w14:paraId="2AA7BF6F" w14:textId="5E2EE02A" w:rsidR="001E4EC3" w:rsidRDefault="001E4EC3" w:rsidP="00F7122B">
      <w:pPr>
        <w:pStyle w:val="ListParagraph"/>
        <w:numPr>
          <w:ilvl w:val="0"/>
          <w:numId w:val="1"/>
        </w:numPr>
        <w:ind w:left="1080"/>
      </w:pPr>
      <w:proofErr w:type="spellStart"/>
      <w:r>
        <w:t>Ciff</w:t>
      </w:r>
      <w:proofErr w:type="spellEnd"/>
      <w:r>
        <w:t xml:space="preserve"> </w:t>
      </w:r>
      <w:proofErr w:type="spellStart"/>
      <w:r>
        <w:t>Asness</w:t>
      </w:r>
      <w:proofErr w:type="spellEnd"/>
      <w:r>
        <w:t xml:space="preserve"> and his partners</w:t>
      </w:r>
      <w:r w:rsidR="00941A7E">
        <w:t xml:space="preserve">, </w:t>
      </w:r>
      <w:r>
        <w:t xml:space="preserve">Founded </w:t>
      </w:r>
      <w:r w:rsidR="00DA1EED">
        <w:t>A</w:t>
      </w:r>
      <w:r w:rsidR="0010009D">
        <w:t>pp</w:t>
      </w:r>
      <w:r w:rsidR="00DA1EED">
        <w:t xml:space="preserve">lied Quantitative Research </w:t>
      </w:r>
    </w:p>
    <w:p w14:paraId="768B836F" w14:textId="199D7235" w:rsidR="00941A7E" w:rsidRDefault="00941A7E" w:rsidP="00F7122B">
      <w:pPr>
        <w:pStyle w:val="ListParagraph"/>
        <w:numPr>
          <w:ilvl w:val="1"/>
          <w:numId w:val="1"/>
        </w:numPr>
        <w:ind w:left="1800"/>
      </w:pPr>
      <w:r>
        <w:t>Manager</w:t>
      </w:r>
    </w:p>
    <w:p w14:paraId="3EA7384B" w14:textId="475A841F" w:rsidR="0010009D" w:rsidRDefault="0010009D" w:rsidP="00F7122B">
      <w:pPr>
        <w:pStyle w:val="ListParagraph"/>
        <w:numPr>
          <w:ilvl w:val="1"/>
          <w:numId w:val="1"/>
        </w:numPr>
        <w:ind w:left="1800"/>
      </w:pPr>
      <w:r>
        <w:t>Contribution: a research based “systematic and consistent approach” to portfolio construction</w:t>
      </w:r>
    </w:p>
    <w:p w14:paraId="47C5DA82" w14:textId="5B09ABD4" w:rsidR="0010009D" w:rsidRDefault="0010009D" w:rsidP="00F7122B">
      <w:pPr>
        <w:ind w:left="360"/>
      </w:pPr>
    </w:p>
    <w:p w14:paraId="05024FD0" w14:textId="2C27575C" w:rsidR="00941A7E" w:rsidRDefault="00325DE1" w:rsidP="00F7122B">
      <w:pPr>
        <w:pStyle w:val="ListParagraph"/>
        <w:numPr>
          <w:ilvl w:val="0"/>
          <w:numId w:val="1"/>
        </w:numPr>
        <w:ind w:left="1080"/>
      </w:pPr>
      <w:r>
        <w:t xml:space="preserve">Israel Englander, Millennium Management </w:t>
      </w:r>
    </w:p>
    <w:p w14:paraId="7C4F2934" w14:textId="2401D56B" w:rsidR="00325DE1" w:rsidRDefault="00325DE1" w:rsidP="00F7122B">
      <w:pPr>
        <w:pStyle w:val="ListParagraph"/>
        <w:numPr>
          <w:ilvl w:val="1"/>
          <w:numId w:val="1"/>
        </w:numPr>
        <w:ind w:left="1800"/>
      </w:pPr>
      <w:r>
        <w:t>A Trader focusing on trading convertible securities and options</w:t>
      </w:r>
    </w:p>
    <w:p w14:paraId="7565316D" w14:textId="7129C766" w:rsidR="00325DE1" w:rsidRDefault="00325DE1" w:rsidP="00F7122B">
      <w:pPr>
        <w:pStyle w:val="ListParagraph"/>
        <w:numPr>
          <w:ilvl w:val="1"/>
          <w:numId w:val="1"/>
        </w:numPr>
        <w:ind w:left="1800"/>
      </w:pPr>
      <w:r>
        <w:t xml:space="preserve">Contribution: quant trading, long-short pairing, merger arbitrage  </w:t>
      </w:r>
    </w:p>
    <w:p w14:paraId="1033A6C4" w14:textId="21212F60" w:rsidR="00325DE1" w:rsidRDefault="00325DE1" w:rsidP="00F7122B">
      <w:pPr>
        <w:ind w:left="360"/>
      </w:pPr>
    </w:p>
    <w:p w14:paraId="112346A7" w14:textId="417974DC" w:rsidR="00325DE1" w:rsidRDefault="00325DE1" w:rsidP="00F7122B">
      <w:pPr>
        <w:ind w:left="360"/>
      </w:pPr>
      <w:r>
        <w:t>Other sectors</w:t>
      </w:r>
    </w:p>
    <w:p w14:paraId="6B84E0A1" w14:textId="131D6F47" w:rsidR="00325DE1" w:rsidRDefault="00325DE1" w:rsidP="00F7122B">
      <w:pPr>
        <w:pStyle w:val="ListParagraph"/>
        <w:numPr>
          <w:ilvl w:val="0"/>
          <w:numId w:val="1"/>
        </w:numPr>
        <w:ind w:left="1080"/>
      </w:pPr>
      <w:r>
        <w:t>Oprah Winfrey, The Oprah Winfrey Show</w:t>
      </w:r>
    </w:p>
    <w:p w14:paraId="6B42B1D6" w14:textId="1CA6E9D2" w:rsidR="00325DE1" w:rsidRDefault="00325DE1" w:rsidP="00F7122B">
      <w:pPr>
        <w:pStyle w:val="ListParagraph"/>
        <w:numPr>
          <w:ilvl w:val="1"/>
          <w:numId w:val="1"/>
        </w:numPr>
        <w:ind w:left="1800"/>
      </w:pPr>
      <w:r>
        <w:t>TV host</w:t>
      </w:r>
    </w:p>
    <w:p w14:paraId="4A64DCC1" w14:textId="552ECDC9" w:rsidR="00325DE1" w:rsidRDefault="00325DE1" w:rsidP="00F7122B">
      <w:pPr>
        <w:ind w:left="360"/>
      </w:pPr>
    </w:p>
    <w:p w14:paraId="7F997933" w14:textId="184CB704" w:rsidR="00410D62" w:rsidRDefault="00410D62" w:rsidP="00F7122B">
      <w:pPr>
        <w:pStyle w:val="ListParagraph"/>
        <w:numPr>
          <w:ilvl w:val="0"/>
          <w:numId w:val="1"/>
        </w:numPr>
        <w:ind w:left="1080"/>
      </w:pPr>
      <w:r>
        <w:t>Walt Disney, The Walt Disney Company</w:t>
      </w:r>
    </w:p>
    <w:p w14:paraId="5215E59A" w14:textId="0A08619D" w:rsidR="00410D62" w:rsidRDefault="00410D62" w:rsidP="00F7122B">
      <w:pPr>
        <w:pStyle w:val="ListParagraph"/>
        <w:numPr>
          <w:ilvl w:val="1"/>
          <w:numId w:val="1"/>
        </w:numPr>
        <w:ind w:left="1800"/>
      </w:pPr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 xml:space="preserve">Failing to attract many customers, Disney and </w:t>
      </w:r>
      <w:proofErr w:type="spellStart"/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Iwerks</w:t>
      </w:r>
      <w:proofErr w:type="spellEnd"/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 xml:space="preserve"> agreed that Disney should leave temporarily to earn money at the Kansas City Film Ad Company, run by A. V. </w:t>
      </w:r>
      <w:proofErr w:type="spellStart"/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Cauger</w:t>
      </w:r>
      <w:proofErr w:type="spellEnd"/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 xml:space="preserve">; the following month </w:t>
      </w:r>
      <w:proofErr w:type="spellStart"/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Iwerks</w:t>
      </w:r>
      <w:proofErr w:type="spellEnd"/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, who was not able to run their business alone, also joined</w:t>
      </w:r>
      <w:r>
        <w:rPr>
          <w:rStyle w:val="FootnoteReference"/>
          <w:rFonts w:ascii="Arial" w:hAnsi="Arial" w:cs="Arial"/>
          <w:color w:val="202122"/>
          <w:sz w:val="21"/>
          <w:szCs w:val="21"/>
          <w:shd w:val="clear" w:color="auto" w:fill="FFFFFF"/>
        </w:rPr>
        <w:footnoteReference w:id="4"/>
      </w:r>
    </w:p>
    <w:sectPr w:rsidR="00410D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1A7D81" w14:textId="77777777" w:rsidR="00785B6F" w:rsidRDefault="00785B6F" w:rsidP="003A7689">
      <w:r>
        <w:separator/>
      </w:r>
    </w:p>
  </w:endnote>
  <w:endnote w:type="continuationSeparator" w:id="0">
    <w:p w14:paraId="7968B594" w14:textId="77777777" w:rsidR="00785B6F" w:rsidRDefault="00785B6F" w:rsidP="003A76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C90F3D" w14:textId="77777777" w:rsidR="00785B6F" w:rsidRDefault="00785B6F" w:rsidP="003A7689">
      <w:r>
        <w:separator/>
      </w:r>
    </w:p>
  </w:footnote>
  <w:footnote w:type="continuationSeparator" w:id="0">
    <w:p w14:paraId="39D97F43" w14:textId="77777777" w:rsidR="00785B6F" w:rsidRDefault="00785B6F" w:rsidP="003A7689">
      <w:r>
        <w:continuationSeparator/>
      </w:r>
    </w:p>
  </w:footnote>
  <w:footnote w:id="1">
    <w:p w14:paraId="4BB3EDEC" w14:textId="26E59F40" w:rsidR="003A7689" w:rsidRPr="00410D62" w:rsidRDefault="003A7689">
      <w:pPr>
        <w:pStyle w:val="FootnoteText"/>
        <w:rPr>
          <w:sz w:val="14"/>
          <w:szCs w:val="14"/>
        </w:rPr>
      </w:pPr>
      <w:r w:rsidRPr="00410D62">
        <w:rPr>
          <w:rStyle w:val="FootnoteReference"/>
          <w:sz w:val="14"/>
          <w:szCs w:val="14"/>
        </w:rPr>
        <w:footnoteRef/>
      </w:r>
      <w:r w:rsidRPr="00410D62">
        <w:rPr>
          <w:sz w:val="14"/>
          <w:szCs w:val="14"/>
        </w:rPr>
        <w:t xml:space="preserve"> </w:t>
      </w:r>
      <w:hyperlink r:id="rId1" w:history="1">
        <w:r w:rsidRPr="00410D62">
          <w:rPr>
            <w:rStyle w:val="Hyperlink"/>
            <w:sz w:val="14"/>
            <w:szCs w:val="14"/>
          </w:rPr>
          <w:t xml:space="preserve">Ray </w:t>
        </w:r>
        <w:proofErr w:type="spellStart"/>
        <w:r w:rsidRPr="00410D62">
          <w:rPr>
            <w:rStyle w:val="Hyperlink"/>
            <w:sz w:val="14"/>
            <w:szCs w:val="14"/>
          </w:rPr>
          <w:t>Dalio</w:t>
        </w:r>
        <w:proofErr w:type="spellEnd"/>
        <w:r w:rsidRPr="00410D62">
          <w:rPr>
            <w:rStyle w:val="Hyperlink"/>
            <w:sz w:val="14"/>
            <w:szCs w:val="14"/>
          </w:rPr>
          <w:t xml:space="preserve"> - Wikipedia</w:t>
        </w:r>
      </w:hyperlink>
    </w:p>
  </w:footnote>
  <w:footnote w:id="2">
    <w:p w14:paraId="38A80771" w14:textId="30F5D023" w:rsidR="003A7689" w:rsidRPr="00410D62" w:rsidRDefault="003A7689">
      <w:pPr>
        <w:pStyle w:val="FootnoteText"/>
        <w:rPr>
          <w:sz w:val="14"/>
          <w:szCs w:val="14"/>
        </w:rPr>
      </w:pPr>
      <w:r w:rsidRPr="00410D62">
        <w:rPr>
          <w:rStyle w:val="FootnoteReference"/>
          <w:sz w:val="14"/>
          <w:szCs w:val="14"/>
        </w:rPr>
        <w:footnoteRef/>
      </w:r>
      <w:r w:rsidRPr="00410D62">
        <w:rPr>
          <w:sz w:val="14"/>
          <w:szCs w:val="14"/>
        </w:rPr>
        <w:t xml:space="preserve"> </w:t>
      </w:r>
      <w:r w:rsidRPr="00410D62">
        <w:rPr>
          <w:sz w:val="14"/>
          <w:szCs w:val="14"/>
        </w:rPr>
        <w:t>https://achievement.org/achiever/ray-dalio/</w:t>
      </w:r>
    </w:p>
  </w:footnote>
  <w:footnote w:id="3">
    <w:p w14:paraId="0BCE5BDA" w14:textId="00B086C2" w:rsidR="001E4EC3" w:rsidRPr="00410D62" w:rsidRDefault="001E4EC3">
      <w:pPr>
        <w:pStyle w:val="FootnoteText"/>
        <w:rPr>
          <w:sz w:val="14"/>
          <w:szCs w:val="14"/>
        </w:rPr>
      </w:pPr>
      <w:r w:rsidRPr="00410D62">
        <w:rPr>
          <w:rStyle w:val="FootnoteReference"/>
          <w:sz w:val="14"/>
          <w:szCs w:val="14"/>
        </w:rPr>
        <w:footnoteRef/>
      </w:r>
      <w:r w:rsidRPr="00410D62">
        <w:rPr>
          <w:sz w:val="14"/>
          <w:szCs w:val="14"/>
        </w:rPr>
        <w:t xml:space="preserve"> </w:t>
      </w:r>
      <w:r w:rsidRPr="00410D62">
        <w:rPr>
          <w:sz w:val="14"/>
          <w:szCs w:val="14"/>
        </w:rPr>
        <w:t>https://en.wikipedia.org/wiki/BlackRock</w:t>
      </w:r>
    </w:p>
  </w:footnote>
  <w:footnote w:id="4">
    <w:p w14:paraId="4337A70C" w14:textId="77777777" w:rsidR="00410D62" w:rsidRPr="00410D62" w:rsidRDefault="00410D62" w:rsidP="00410D62">
      <w:pPr>
        <w:pStyle w:val="FootnoteText"/>
        <w:rPr>
          <w:sz w:val="14"/>
          <w:szCs w:val="14"/>
        </w:rPr>
      </w:pPr>
      <w:r w:rsidRPr="00410D62">
        <w:rPr>
          <w:rStyle w:val="FootnoteReference"/>
          <w:sz w:val="14"/>
          <w:szCs w:val="14"/>
        </w:rPr>
        <w:footnoteRef/>
      </w:r>
      <w:r w:rsidRPr="00410D62">
        <w:rPr>
          <w:sz w:val="14"/>
          <w:szCs w:val="14"/>
        </w:rPr>
        <w:t xml:space="preserve"> </w:t>
      </w:r>
      <w:hyperlink r:id="rId2" w:history="1">
        <w:r w:rsidRPr="00410D62">
          <w:rPr>
            <w:rStyle w:val="Hyperlink"/>
            <w:i/>
            <w:iCs/>
            <w:sz w:val="14"/>
            <w:szCs w:val="14"/>
          </w:rPr>
          <w:t>Barrier, J. Michael</w:t>
        </w:r>
      </w:hyperlink>
      <w:r w:rsidRPr="00410D62">
        <w:rPr>
          <w:i/>
          <w:iCs/>
          <w:sz w:val="14"/>
          <w:szCs w:val="14"/>
        </w:rPr>
        <w:t> (2007). </w:t>
      </w:r>
      <w:hyperlink r:id="rId3" w:history="1">
        <w:r w:rsidRPr="00410D62">
          <w:rPr>
            <w:rStyle w:val="Hyperlink"/>
            <w:i/>
            <w:iCs/>
            <w:sz w:val="14"/>
            <w:szCs w:val="14"/>
          </w:rPr>
          <w:t xml:space="preserve">The Animated Man: A Life of Walt </w:t>
        </w:r>
        <w:r w:rsidRPr="00410D62">
          <w:rPr>
            <w:rStyle w:val="Hyperlink"/>
            <w:i/>
            <w:iCs/>
            <w:sz w:val="14"/>
            <w:szCs w:val="14"/>
          </w:rPr>
          <w:t>D</w:t>
        </w:r>
        <w:r w:rsidRPr="00410D62">
          <w:rPr>
            <w:rStyle w:val="Hyperlink"/>
            <w:i/>
            <w:iCs/>
            <w:sz w:val="14"/>
            <w:szCs w:val="14"/>
          </w:rPr>
          <w:t>isney</w:t>
        </w:r>
      </w:hyperlink>
      <w:r w:rsidRPr="00410D62">
        <w:rPr>
          <w:i/>
          <w:iCs/>
          <w:sz w:val="14"/>
          <w:szCs w:val="14"/>
        </w:rPr>
        <w:t>. Oakland, CA: University of California Press. </w:t>
      </w:r>
      <w:hyperlink r:id="rId4" w:tooltip="ISBN (identifier)" w:history="1">
        <w:r w:rsidRPr="00410D62">
          <w:rPr>
            <w:rStyle w:val="Hyperlink"/>
            <w:i/>
            <w:iCs/>
            <w:sz w:val="14"/>
            <w:szCs w:val="14"/>
          </w:rPr>
          <w:t>ISBN</w:t>
        </w:r>
      </w:hyperlink>
      <w:r w:rsidRPr="00410D62">
        <w:rPr>
          <w:i/>
          <w:iCs/>
          <w:sz w:val="14"/>
          <w:szCs w:val="14"/>
        </w:rPr>
        <w:t> </w:t>
      </w:r>
      <w:hyperlink r:id="rId5" w:tooltip="Special:BookSources/978-0-520-24117-6" w:history="1">
        <w:r w:rsidRPr="00410D62">
          <w:rPr>
            <w:rStyle w:val="Hyperlink"/>
            <w:i/>
            <w:iCs/>
            <w:sz w:val="14"/>
            <w:szCs w:val="14"/>
          </w:rPr>
          <w:t>978-0-520-24117-6</w:t>
        </w:r>
      </w:hyperlink>
      <w:r w:rsidRPr="00410D62">
        <w:rPr>
          <w:i/>
          <w:iCs/>
          <w:sz w:val="14"/>
          <w:szCs w:val="14"/>
        </w:rPr>
        <w:t>. Buckaroo Bugs'.</w:t>
      </w:r>
    </w:p>
    <w:p w14:paraId="7E957ACE" w14:textId="49104702" w:rsidR="00410D62" w:rsidRDefault="00410D62">
      <w:pPr>
        <w:pStyle w:val="FootnoteText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7D16D9"/>
    <w:multiLevelType w:val="multilevel"/>
    <w:tmpl w:val="5E9AB3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B7D12FD"/>
    <w:multiLevelType w:val="hybridMultilevel"/>
    <w:tmpl w:val="12CA3EFC"/>
    <w:lvl w:ilvl="0" w:tplc="EC82CEB8">
      <w:numFmt w:val="bullet"/>
      <w:lvlText w:val="-"/>
      <w:lvlJc w:val="left"/>
      <w:pPr>
        <w:ind w:left="720" w:hanging="360"/>
      </w:pPr>
      <w:rPr>
        <w:rFonts w:ascii="Trebuchet MS" w:eastAsiaTheme="minorHAnsi" w:hAnsi="Trebuchet MS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3NDI0BQJzS3NLAyUdpeDU4uLM/DyQAsNaABVULlosAAAA"/>
  </w:docVars>
  <w:rsids>
    <w:rsidRoot w:val="005A7C4C"/>
    <w:rsid w:val="0010009D"/>
    <w:rsid w:val="001A784E"/>
    <w:rsid w:val="001E4EC3"/>
    <w:rsid w:val="00325DE1"/>
    <w:rsid w:val="003A7689"/>
    <w:rsid w:val="00410D62"/>
    <w:rsid w:val="005A7C4C"/>
    <w:rsid w:val="00785B6F"/>
    <w:rsid w:val="00941A7E"/>
    <w:rsid w:val="00AB035A"/>
    <w:rsid w:val="00AE7241"/>
    <w:rsid w:val="00DA1EED"/>
    <w:rsid w:val="00EA6F28"/>
    <w:rsid w:val="00F712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7C1ADF"/>
  <w15:chartTrackingRefBased/>
  <w15:docId w15:val="{CF388533-77EA-49E7-9084-D6A35EB838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7241"/>
    <w:pPr>
      <w:spacing w:after="0" w:line="240" w:lineRule="auto"/>
    </w:pPr>
    <w:rPr>
      <w:rFonts w:ascii="Trebuchet MS" w:hAnsi="Trebuchet MS"/>
      <w:sz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7C4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A7C4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7C4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A7689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A7689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A7689"/>
    <w:rPr>
      <w:rFonts w:ascii="Trebuchet MS" w:hAnsi="Trebuchet MS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A768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762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9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19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ridgewater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n.wikipedia.org/wiki/The_Blackstone_Group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n.wikipedia.org/wiki/BlackRock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en.wikipedia.org/wiki/Carter,_Berlind,_Potoma_%26_Weil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cnbc.com/2018/05/03/how-ray-dalio-helped-launch-mcdonalds-chicken-mcnugget.html" TargetMode="External"/><Relationship Id="rId14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archive.org/details/animatedmanlifeo00barr" TargetMode="External"/><Relationship Id="rId2" Type="http://schemas.openxmlformats.org/officeDocument/2006/relationships/hyperlink" Target="https://en.wikipedia.org/wiki/Michael_Barrier" TargetMode="External"/><Relationship Id="rId1" Type="http://schemas.openxmlformats.org/officeDocument/2006/relationships/hyperlink" Target="https://en.wikipedia.org/wiki/Ray_Dalio" TargetMode="External"/><Relationship Id="rId5" Type="http://schemas.openxmlformats.org/officeDocument/2006/relationships/hyperlink" Target="https://en.wikipedia.org/wiki/Special:BookSources/978-0-520-24117-6" TargetMode="External"/><Relationship Id="rId4" Type="http://schemas.openxmlformats.org/officeDocument/2006/relationships/hyperlink" Target="https://en.wikipedia.org/wiki/ISBN_(identifier)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1F3BCC-4E71-4E54-AF0D-129F6EB963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1</Pages>
  <Words>272</Words>
  <Characters>155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t Baasan</dc:creator>
  <cp:keywords/>
  <dc:description/>
  <cp:lastModifiedBy>Bat Baasan</cp:lastModifiedBy>
  <cp:revision>1</cp:revision>
  <dcterms:created xsi:type="dcterms:W3CDTF">2021-10-15T17:22:00Z</dcterms:created>
  <dcterms:modified xsi:type="dcterms:W3CDTF">2021-10-15T18:50:00Z</dcterms:modified>
</cp:coreProperties>
</file>